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_๓</w:t>
      </w:r>
      <w:r>
        <w:t xml:space="preserve"> </w:t>
      </w:r>
      <w:r>
        <w:t xml:space="preserve">การขยายพันธุ์พืชแบบต่าง</w:t>
      </w:r>
      <w:r>
        <w:t xml:space="preserve"> </w:t>
      </w:r>
      <w:r>
        <w:t xml:space="preserve">ๆ</w:t>
      </w:r>
      <w:r>
        <w:t xml:space="preserve"> </w:t>
      </w:r>
      <w:r>
        <w:t xml:space="preserve">(1)</w:t>
      </w:r>
      <w:r>
        <w:t xml:space="preserve"> </w:t>
      </w:r>
      <w:r>
        <w:t xml:space="preserve">1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ุณครูที่อยู่ปลายทางนะคะและนักเรียนที่อยู่ปลายทางด้วยเช่นกันนะคะสำหรับวันนี้นะคะ มาพบกันอีกเช่นเคยนะคะกับรายวิชาการงานอาชีพระดับชั้นประถมศึกษาปีที่ 6 ตรวจพบกับคุณครูณัฐธิดาเนี่ยสะอาดหรือที่เด็กๆเรียกกันว่าคุณครูฝ้ายนะคะและคุณ ครูอรอนงค์สุดสาครล่ะหรือว่าครูแอนนั่นเองนะคะ วันนี้ถ้ากูไปแล้วไม่ได้มากัน 2 คนนะคะแล้วก็ยังพาต้นพืชมาด้วยนะคะเป็นอย่างไรกันบ้างคะเด็กๆ เพื่อนของคุณแอนแล้วกูป้ายสวยงามไหมคะ ในเด็กบอกว่าสวยค่ะครูฝ้าย นะคะไม่ว่าจะเป็นต้นต่างๆมีเด็กๆ พอจะทราบชื่อกันแล้วใช่ไหมคะแต่คุณครูว่ายน้ำมาอะไรทำมา ทำอะไรนะ มาสิคะเราจะนำมาทำอะไรกันเราจะได้รู้กันในเรื่องอะไรนั้นน่ะน่าสงสารที่สุดเลยใช่ไหมคะ ผักเหล่านี้จะไปทำอะไรได้บ้างนั้น ก่อนที่จะมาเป็นผักแบบนี้นะคะเขามาจากอะไรคะเด็กๆ คงจะสงสัยกันแล้วใช่ไหมคะ ครูป้ายกำลังจะบอกถึงการเพาะปลูกแบบ หรือว่าการขยายพันธุ์ใช่ไหมคะใช่แล้วค่ะถูกต้องนะคะคุณครูแอร์แสดงว่าวันนี้เราจะเรียนในเรื่องของ การขยายพันธุ์พืชแบบต่างๆนั้นเองค่ะถูกต้องค่ะแต่ว่าเป็นเรื่องที่ 1 นั่นเองนะคะ ซึ้งว่ะเรื่องนี้ เราจะเดินอยู่ทั้งหมด 2 ชั่วโมงนั่นเองค่ะ ราคาเดียวกันเราไปดู ที่สไลด์นะคะสำหรับจุดประสงค์ที่เด็กๆจะได้รู้กันในวันนี้นะคะ จะไปอยู่ด้วยกันทั้งหมด 3 ข้อค่ะเราไปดูในส่วนของข้อที่ 1 กันเลยค่ะ วันที่ 1 นะคะอธิบายความหมายของการขยายพันธุ์พืชได้ค่ะข้อที่ 2 สามารถ ขยายพันธุ์พืชด้วยวิธีการเพาะเมล็ดได้นะคะและข้อที่ 3 ค่ะ เห็นประโยชน์ของการขยายพันธุ์พืชค่ะทั้งหมดมีราคาก็คือจุดประสงค์ การเรียนรู้ที่เด็กจะได้เรียนรู้กับครูแอนและครูฝ้ายในชั่วโมงนี้ค่ะถูกต้องแล้วนะคะ และในส่วนต่อไปนะคะคุณครูฝ้ายก็ได้นำภาพมาให้กับเด็กๆดูนะคะซึ่งภาพนี้นะคะ ไม่ได้สังเกตเห็นอะไรบ้างคะ ซึ่งจริงๆแล้วคุณครูไม่ให้ทั้ง 2 ภาพนะคะอันนี้จะเป็นภาพที่ 1 นั่นเองค่ะ พาพี่หนึ่งนะคะสังเกตเห็นเลยค่ะครูฝ้ายอยู่บริเวณ ตรงมือค่ะก็คือเมล็ดพืชนั้นเองค่ะค่ะและนี่ก็คือภาพที่ 1 นั่นเองนะคะ สำหรับต่อไปนะคะเขาจะเป็นในส่วนของภาพที่ 2 นะคะเราไปดูกันในภาพที่ 2 นะคะ มองดูสังเกตดูนะคะว่า เห็นอะไรนะคะที่อยู่ในภาพนี้ค่ะ ซึ่งทั้งสองภาพนี้ก็เกี่ยวข้องกับการขยายพันธุ์พืชโดยทั้งสิ้นนั้นเองค่ะ เด็กๆสังเกตเห็นแล้วใช่ไหมคะ ระหว่างภาคที่ 1 และ ภาพที่ 2 ใช่ไหมคะฉันนั้นนะคะในวันนี้ค่ะเรามีในส่วนของคำถามที่จะมาถามกับเด็กๆด้วยนะคะ สำหรับคำถามของเรานะคะ จากภาพมีความแตกต่างกันอย่างไรนะคะ ระหว่างภาคที่ 1 และชั้นที่ 2 นะคะเด็กคิดว่ามันมีความแตกต่างกันอย่างไรคะ ตอนนี้นะคะครูฝ้ายเด็กๆสามารถแลกเปลี่ยนเรียนรู้กับเพื่อนๆที่อยู่ด้านข้างได้นะคะ ปฏิเสธได้คำตอบแล้วก็สามารถที่จะ ยกมือขึ้นตอบครับคุณครูปลายทางได้เลยค่ะ ตอนนี้เด็กๆสอบกันมาแล้วนะคะคุณครูแอร์ได้ยินเสียงดังฟังชัดมากๆเลยนะคะ และเป็นเด็กที่กล้าแสดงออกนะคะกล้าตอบกันมานะคะ เด็กคงอยากจะทราบแล้วว่า คุณครูแอนนะครับมีความคิดเห็นอย่างไรนะคะระหว่างความแตกต่างของ 2 ภาพนี้นะคะว่ามีความแตกต่างกันอย่างไรคะเด็กๆเราไปฟังกันเลยค่ะ ขาดสำหรับในความคิดเห็นของครูแอนนะคะทั้งสองภาพนี้นะคะ แตกต่างกันอย่างสิ้นเชิงเลยนะคะเห็นชัดเจนเลยค่ะเรามาดูในส่วนของภาคเหนือก่อนนะคะภาพที่ 1 ภาพนี้เลยค่ะ นักเรียนเห็นในมือใหม่คะ สังเกตเห็นมือไหมคะจะมีเมล็ดพืชอยู่ใช่ไหมคะแล้วก็ในส่วนด้านข้างตรงนี้นะคะ ก็จะมี บิลนะคะแล้วก็มีไม้ค่ะเขาจะใช้ไม้ในการเจาะตรงนี้นะคะจะเป็นครูนะคะ ก็สามารถที่จะนำมาลดราคา ยอดมนุษย์นั่นเองค่ะอันนี้สภาพที่ 1 นะคะแล้วก็ภาพที่ 2 นะคะ จะดูเหมือนเป็นกิ่งพืชชนิดหนึ่งนะคะเรียกว่า สิ่งของฝรั่งนั้นเองค่ะเด็กๆก็จะมีการใช้ขุยมะพร้าวนะคะมาห่อหุ้ม แล้วก็มันจะเชื่อฟังเองค่ะ 2 ภาพนี้นะคะแตกต่างกันนะคะในเรื่องของการขยายพันธุ์พืชนั้นเองค่ะ พึ่งพาพี่หนึ่งนะคะเป็นการขยายพันธุ์พืชโดยการ เมล็ดนั่นเองนะคะก็คือการอาศัยเพศนั่นเอง แล้วก็อีกภาพหนึ่งก็คือภาพที่ 2 นะครับเป็นการขยายพันธุ์พืชแบบ ไม่อาศัยเพศนั้นเองค่ะอันนี้ก็คือความแตกต่างระหว่าง 2 ภาพนี้ค่ะ สภาพเหมือนที่กูเคยบอกไว้นั่นคือการเพาะเมล็ด สะพานที่ 2 นะครับคือการ ตอนนั้นเองนะคะ เอารหัสตอนนี้นะคะเดี๋ยวเราไปดูในส่วนของ การขยายพันธุ์พืชนะคะนั้น ความสำคัญอย่างไรนะคะตอนนี้คุณครูอยากจะให้เด็กๆนะคะทุกตัวนะคะ แล้วลองคิดดูนะคะว่า การขยายพันธุ์พืชนั้นมีประโยชน์หรือมีความสำคัญต่อตัวเราอย่างไรบ้างค่ะ ตัวนี้นะคะให้ตอบนะคะ ลองเขียนคำตอบลงไปในสมุดของตนเองนะคะคนละ 1 ข้อ โอ้โหเด็กเขียนคำตอบลงไปในสมุดแล้วใช่ไหมคะ ได้คนละ 1 ข้อแล้วใช่ไหมคะและคำตอบของเด็กๆนั้นนะคะ มีความหลากหลายมากเลยนะคะ ราคาตอนนี้คงจะลุ้นกันแล้วใช่ไหมคะ ไปดูนะคะในเรื่องของความสำคัญนะคะที่คุณครูฝ้ายและคุณครูให้เตรียมมานะคะมีความสำคัญอย่างไรนะคะและจะตรงกับของเด็กหรือไม่ ไปดูกันเลยค่ะ หาดอมราความสำคัญนะคะของการขยายพันธุ์พืชนะคะจะมีอยู่ด้วยกันทั้งหมด 3 ข้อค่ะ เรามาดูในส่วนของข้อที่ 1 กันเลยนะคะ ช่วยในการเพิ่มจำนวนต้นไม้ค่ะอันนี้คือแน่นอนอยู่แล้วนะคะครูฝ้ายถ้าเราจะต้องการเพิ่มจำนวนต้นไม้ก็คือเราจะต้องขยับขึ้นเองค่ะนะคะ ไม่สนใจข้อที่ 2 นะคะการอนุรักษ์พันธุ์พืชที่หายากนะคะหรือว่า ไปจะสุนทรนั้นเองค่ะและข้อที่ 3 นะคะเป็นการเพิ่มคุณภาพหรือปริมาณของผลผลิต ของพืชชนิดนั้นเองค่ะ และนี่ก็คือความสำคัญนั่นเองนะคะ นอกจากการขยายพันธุ์พืชที่มีความสำคัญแล้วนะคะ ซึ่งปริมาณผลผลิตของพืชชนิดนั้นๆนั่นเองค่ะ ขาดและนี่ก็คือ ความสำคัญนั่นเองนะคะ นอกจากการขยายพันธุ์พืชที่มีความสำคัญแล้วนะคะพันธุ์พืชนี้นะคะก็สามารถที่จะ ประเภทของการขยายพันธุ์ได้อีกนะคะ ซึ่งจะเป็น ประเทศใดนะครับเดี๋ยวเราไปดูกันเลยค่ะ การขยายพันธุ์พืชนะคะแบ่งออกเป็น 2 แบบด้วยกันนะคะก็คือการขยายพันธุ์พืชแบบ อาศัยเพศ การขยายพันธุ์พืชโดยการใช้เมล็ด และการขยายพันธุ์พืชแบบ ไม่อาศัยเพศนะคะ ได้แก่การขยายพันธุ์พืชโดยการใช้ส่วนต่างๆของต้นพืชเช่น การปักชำ การตอนกิ่ง การติดตา การต่อกิ่งรวมถึงการเพาะเลี้ยงเนื้อเยื่อนั้นเองค่ะสรุปการขยายพันธุ์พืชที่ 5 เราจะเล่นกันในวันนี้ จะมีอยู่ด้วยกัน 2 ประเภทใช่ไหมคะครูป้าย ซื้อของประเทศนั้นก็คือการขยายพันธุ์พืชแบบอาศัยเพศและไม่อาศัยเพศนั้นเองนะคะ หนัง x เด็กคงจะสงสัยกันแล้วนะคะว่าการขยายพันธุ์พืชแบบอาศัยเพศนั้น ทำกันได้อย่างไรนะคะและแบบไม่อาศัยเพศนั้นทำกันได้อย่างไรใช่ไหมคะ ตอนนี้ลองคิดดูสิคะ เอมันน่าสงสัยมากเลยนะคะมันทำได้อย่างไร ราคา พาเราไปดูกันเลยนะคะ สำหรับการขยายพันธุ์พืชแบบอาศัยเพศนะคะ เราสามารถที่จะทำได้โดยการเพาะเมล็ดนั่นเองนะคะก็คือการเพาะเมล็ดนี้เราก็จะได้มาจากเมล็ดใช่ไหมคะ ใช่ค่ะ ซึ่งอย่างที่เด็กๆทราบกันดีว่านะคะ การเพาะเมล็ดก็คือการที่เรา อาศัยการปฏิสนธิระหว่างเกสรตัวผู้นะคะ ก็รังไข่นั่นเองนะคะเมื่อเขาปฏิสนธิกันแล้วนะคะเขาก็จะได้เป็นผล ขึ้นมานั่นเองนะคะ เมื่อใดเป็นผลนะคะเป็นดอกเป็นผลในเมล็ดก็จะมีในส่วนของ เจ้าเมล็ดนี้ล่ะนะคะ ที่จะใช้ในการขยายพันธุ์นะคะเมื่อเขาเจริญเติบโตได้ที่แล้วนะคะมันก็จะ เห*่ยวแห้ง เราก็สามารถที่จะนำมาเพาะปลูกได้ในราคาจึงเรียกว่า การขยายพันธุ์พืชแบบอาศัยเพศเพราะเรานี่ต้องอาศัยเพศของ เอาเกสรตัวผู้ แล้วก็รังไข่นั้นเองนะคะ แค่นี้นะคะก็คือพืชที่มีการขยายพันธุ์พืชแบบ การเพาะเมล็ดนั้นเองนะคะคุณครูก็ได้ กำพืดตัวอย่างมาให้กับเด็กๆดูกันนะคะ เดี๋ยวเราไปดูกันว่ามีพืชอะไรบ้างนะคะ ที่เด็กๆพอจะรู้จักนะคะและเคยนำเมล็ดนั้นไปเพราะมาแล้วนะคะ มาดูที่ต้นแรกเลยค่ะก็คือต้น ปูเล่นั่นเองนะคะสำหรับปูเล่นี้นะคะ ก็ผ่านการเพาะเมล็ดด้วยเช่นกันนะคะซึ่งมีลักษณะใบเป็นแบบนี้นะคะจริงๆแล้ว อันนี้นะคะสามารถนำไปประกอบอาหารได้ด้วยนะ นำไปผัดนะคะแล้วก็สามารถที่จะนำมาจำหน่ายได้เช่นกันนะคะทักมาทางด้านหน้านะคะเด็กก็ คุณเคยดีนะคะสำหรับต้นนี้นะคะ ก็คือ ต้นผักบุ้งนั่นเองนะคะซึ่ง การเพาะเมล็ดสำหรับการเพาะผักบุ้งนะคะเพราะเขาจะต้องนำไปแช่น้ำ 1 คืนนะคะ แล้วจึงนำมาปลูกและเขาก็จะงอกได้บินเองค่ะ มาทางด้านนี้นะคะก็คือ ผักคะน้านะคะก็ผ่านการเพาะเมล็ดด้วยเมล็ดของเขานี่ล่ะค่ะจนขึ้นมาเป็นต้นแบบนี้นะคะ นี่ค่ะ และคราวนี้นะคะมีวิตามินมากมายเลยนะคะมีประโยชน์ต่อร่างกายด้วยนะคะเด็กๆ หันมาทางด้านนี้นะคะ ก็คืออะไรคะ มีช่อดอกแบบนี้ด้วยค่ะแล้วก็มีเมล็ดด้วยนะคะเมื่อเขาสุขนี่ มีสีแดงจะเรียกว่าพริกนั่นเองนะคะ พริกขี้หนูนะคะนี่ค่ะต้องผ่านการเพาะเมล็ดด้วยเช่นกันนะคะ ถัดมาทางด้านนี้นะคะจะเรียกว่า ใบกระเพรานั้นเองค่ะ เห็นหรือยังคะเกี่ยวแบบนี้นะคะส่งกลิ่นหอมด้วยนะคะ เคยเห็นในเมนูของผัดกระเพราใช่ไหมคะใส่ใบกระเพราลงไปด้วยนะคะ รสชาติดีทีเดียวเชียวนะคะซึ่งกระเพรานี้นะคะเคยทราบหรือไม่ว่าในส่วนของ อะไรของเขานะคะสามารถที่จะนำมาเพาะได้ด้วยเช่นกันนะคะซึ่งเขานี้เป็นพืชที่ พิเศษนะคะ ก็คือพอมันเลยไปด้วยแล้วก็ นำบัตรประชาชนไปด้วยนะคะ ไปค่ะก็จะเป็นโหระพานั่นเองนะคะ โหระพาก็สามารถที่จะเพาะเมล็ดได้นะคะและเราจะเคยเห็นเขาอยู่ในแกง อะไรคะเขียวหวานพรุ่งนี้ใช่ไหมคะหรือว่าจะเป็นก๋วยเตี๋ยว หมูตุ๋นต่างๆนะคะ พรุ่งนี้ก็เพาะเมล็ดได้แล้วก็พิเศษตรงที่เขานี่ปักชำด้วยเช่นกันค่ะ สุดท้าย มาทางด้านนี้นะคะดอกสีเหลืองสวยๆแบบนี้นะคะ เป็นดอกไม้ที่เราเคยเห็นเลยนะคะนำไปไหว้พระก็ได้นะคะ เรียกว่า ดอกอะไรคะสวยงามมากเลย ดอกดาวเรืองนั่นเองนะคะเลยว่าในดอกดาวเรืองนี้นะคะจะมีเมล็ดอยู่นะคะ ซึ่งเขาก็สามารถที่จะ เป็นไม้ประดับได้นะคะนำจำหน่ายได้ด้วยนะคะและนี่นะคะก็คือตัวอย่างของ พืชที่สามารถนำมาเพาะเมล็ด จริงๆแล้วก็มีอีกมากมายนะคะที่เด็กๆให้ความสนใจและก็ต้องการที่เฉพาะนะคะ เพื่อที่จะนำไป อาหารให้กับตัวเราและก็สามารถที่จะสร้างอาชีพได้ด้วยค่ะ เอาล่ะค่ะทั้งหมดนี้ก็คือการขยายพันธุ์พืชแบบอาศัยเพศนั่นเองค่ะ ทำไมเราไปดูการขยายพันธุ์พืชแบบไม่อาศัยเพศกันเลยดีกว่าค่ะต่อไปนะคะเด็กเราก็จะเป็นในส่วนของการขยายพันธุ์พืชแบบไม่อาศัยเพศนะคะ ซึ่งจะทำได้หลากหลายวิธีนะคะจะมีวิธีอะไรบ้างเดี๋ยวเราไปดูกันเลยค่ะ ประเภทนี้มีปัญหาก็คือประเภทของการปักชำนั่นเองนะคะซึ่งที่เด็กได้เห็นอยู่บนจอนี้นะคะ เป็นการปักชำอะไรคะเด็กๆตอบได้ไหมคะเป็นต้นอะไรคะ มีหลายคนนะคะที่ตอบถูกนะคะก็คือเป็นต้นชะอมนั่นเองนะคะซึ่งเราก็จะใช้กิ่งนะคะ เลือกกิ่งที่สมบูรณ์นะคะแล้วก็นำมา ช้ำลงในดินนั้นเองค่ะว่าการปักชำค่ะ ถูกต้องแล้วนะคะ สำหรับต่อไปนั้นนะคะก็จะเป็นในส่วนของ การติดตานะคะซึ่งการติดตามนะคะเด็กๆเห็นจากภาพแล้วนะคะก็เป็นการที่นำตาลในส่วนของ ต้นนึงนะคะมาติดอยู่กับตับ ต้นหนึ่งเพื่อให้เนื้อเยื่อของเขานั้นเชื่อมติดกันนะคะ โดยการใช้เทปใสนะคะในการพันธุ์กล้วยเขายึดติดได้งั้นเองนะคะซึ่งพืชที่นิยมมาใช้ในการติดตามนะคะ กว่าจะได้แก่ยางพาราที่เราเคยเห็นกันอาจจะเป็นมะม่วงนะคะมะยมขนุนหรือไม่ มาทางดอกกุหลาบก็มีนะคะ แค่นี้นะคะก็คือภาพชัดๆที่เราได้นำมานะคะ ซึ่งจะใช้เทปใสนะคะในการพันในลักษณะแบบนี้เลยนะคะเพื่อไม่ให้น้ำเข้าใช่ไหมคะครูฝ้าย ใช่ค่ะเพื่อเขาให้เกิดการควบแน่นด้วยแล้วก็จะได้สามารถเชื่อมต่อกับเนื้อได้ง่ายนั่นเองนะคะ ต่อไปนะคะก็เหมือนกับต้นอะไรการที่ได้เห็นเมื่อสักครู่นะคะก็คือการ ตอนกิ่งนั่นเองนะคะซึ่งภาพที่เด็กๆได้เห็นนี้นะคะจะเป็นต้นฝรั่งนั่นเองค่ะซึ่งจะมีการ ดึงเอาเปลือกออกก่อนไหมครับฝ้ายในลักษณะตรงที่ห่อหุ้มอยู่ตรงนี้นะคะเรียกว่า ขุยมะพร้าวนั่นเองค่ะแล้วเมื่อเราของกลุ่มไปแล้วนะคะเราก็จะใช้เชือกฟางนะคะ ในการผูกมัดให้แน่นค่ะแล้วก็ถ้าเกิดว่าอะไรของเขางอกมาวันนี้นะคะนั่งพักที่เด็กๆเห็นอยู่บนจอนี้นะคะก็สามารถที่จะ สิ่งนั้นนะคะสามารถนำไปลงดินแล้วก็สามารถที่จะนำไปปลูกได้ค่ะ ใช่แล้วนะคะแต่สำหรับในส่วนของต่อไปนะคะก็คือการ กับสิ่งนั้นเองนะคะซึ่งการทาบกิ่งนะคะ มีการนำกิ่งทาบไว้ กับต้นพันธุ์อีกต้นหนึ่งนะคะด้วยเนื้อเยื่อเทียมเขาหนีบเชื่อมต่อติดกันนั้นเองค่ะและก็ผ่านเว็บไซต์นะคะ พืชที่นิยมใช้ในการทาบกิ่งนะคะก็จะได้แก่ มะม่วงนะคะ ยางพาราก็สามารถที่จะทำได้นะคะหรือจะเป็นขนมนะคะ หรือพืชชนิดอื่นๆขับนะคะ เอาไปเลยนะคะเด็กๆในส่วนของขั้นตอนนี้นะครับบางคนอาจจะไม่เคยเห็นนะคะ ก็คือการต่อกิ่งนั่นเองนะคะที่ต่อนะคะ เป็นกิ่งของอีกต้นหนึ่งนะคะแล้วก็เอามาต่อเข้ากับอีกต้นนึงนะคะก็จะมีรอยต่อ ระหว่างต้นนะคะอันนี้ก็จะทำให้เกิดต้นใหม่ขึ้นมาอีกต้นหนึ่งนั่นเองค่ะ ใช่แล้วนะครับสามารถที่จะทำ ต้นมะม่วงก็ได้นะคะหรือว่าต้นอื่นๆก็ได้ใช่ไหมคะครูฝ้ายหรือว่าจะเป็นต้นเฟื่องฟ้าก็ได้ใช่ไหมคะ อยากจะให้ต้นเฟื่องฟ้า 1 ต้นมีสีสันที่หลากหลายนะคะ เราก็สามารถที่จะต่อกิ่งได้แนะนำเองซึ่งจะเรียกว่าการเปลี่ยนผ่านนะคะให้ได้ต้นหนึ่ง ก็จะมีสีสันสวยงาม 1 ต้นจะมีหลายสีเลยนะคะใช่ถูกต้องนะคะ ต่อไปนะคะจะเป็นในส่วนของการเพาะเลี้ยงเนื้อเยื่อนั้นเองนะคะซึ่งการเพาะเลี้ยงเนื้อเยื่อนี่ เป็นการที่นำเนื้อเยื่อของพันธุ์พืชนะคะหรือสิ่งมีชีวิตของพืชนะคะช้านิดนึงนะคะอาจจะเช่น กล้วยไม้นะคะหน้าต่างมาทำการเพาะเลี้ยงเนื้อเยื่อนะคะโดยใช้อาหารที่เป็นอาหารเหลวและก็ เป็นวุ้นนะคะเป็นอาหารทางวิทยาศาสตร์ตัวเองนะคะซึ่งวิธีนี้นะคะจะต้อง รักษาความสะอาดมากๆเลยนะคะอาจจะต้องใช้แอลกอฮอล์ ด้วยนะคะจะรอค่ะฆ่าเชื้อนั้นเองนะคะและเป็นวิธีที่ค่อนข้างจะใช้เวลานะคะ สามารถที่จะรักษาพืชพันธุ์ที่หายากได้นั่นเองนะคะ ขาดตอนนี้นะคะคุณครูก็จะมาสาธิตวิธีการเพาะเมล็ดนั่นเองนะคะ zmico แล้วใช่ไหมคะว่าการเพาะเมล็ดก็คือการ ขอแบบอาศัยเพศนั้นเองค่ะมาดูว่าเมล็ดที่เราเตรียมกันมาในวันนี้นะคะคุณครูแปลว่ามีอะไรบ้างนั่นเองค่ะ ค่ะนี่ค่ะนี่ก็คือเมล็ด ดอกดาวเรืองนะคะ เห็นแล้วใช่ไหมคะ นี่นะคะ หันมาทางด้านนี้นะคะก็คือ เมล็ดคะน้านั่นเองนะคะ จะมีลักษณะเป็นกลมกลมแบบนี้นะคะสีดำค่ะต่อไปนะคะ ก็คือ เมล็ดดอกดาว กระจายนั่นเองนะคะและนี่ก็คือเมล็ดของพืชที่เป็นพืชผักสวนครัว และ พืชดอกนั่นเองนะคะ หันมาทางด้านนี้กันบ้างนะคะเราก็จะมีภาชนะที่ใช้สำหรับ ปลูกพืชนั่นเองนะคะอันนี้ก็จะเป็นขวดน้ำอ่ะหรือว่าขวดพลาสติกที่เราไม่ได้ใช้แล้วนะคะก็สามารถที่จะนำมาใช้ ประโยชน์ได้นั่นเองค่ะหรือว่าจะเป็นถ้วยคัพเค้กแบบนี้ก็สามารถที่จะใช้ ในการผ่อนได้นะคะ สถาบันทางด้านนี้ค่ะ เขาเรียกว่าตะกร้าใช่ไหมคะใช่แล้วค่ะซึ่งเป็นตะกร้าขนมจีนหรือว่า ใส่ ส่วนผสม อุปกรณ์ต่างๆนั้นเองค่ะก็สามารถที่จะใช้ได้นะคะ ธรรมดาด้านนี้ค่ะ ก็จะเป็น กระถางนั้นเองค่ะ นะคะ ขึ้นอยู่กับความสะดวกของเด็กๆเลยนะคะว่า มีภาชนะแบบไหนนะคะ สามารถนำไปใช้ได้ หรือความสะดวกของเด็กนะครับที่เพาะในแปลงปลูกเลยก็ได้คะจะได้รู้จักมานานแล้วก็ได้รู้จักวัสดุอุปกรณ์กันไปแล้วนะคะ ยังมีตรงนี้ค่ะตรงนี้ก็คืออะไรคะ ส่วนของดินนั้นเองค่ะครูฝ้ายคะนี่นะคะอันนี้ก็คือดินร่วนนั่นเองนะคะ ที่จะใช้ในการ ภาพเมล็ดวันนี้นั่นเองนะคะเดี๋ยวคุณครูแอนลองตักขึ้นมาดูใช่ไหมครับ ว่ามีความอ้วนไหมอ่ะใช่เลยมีความอ้วนด้วยนะคะ และนี่คือผสมขุยมะพร้าวมาเรียบร้อยแล้วนะคะคุณครูแอร์ขาดและสิ่งที่คุณครูแอร์ถืออยู่ตรงนี้นะคะก็เรียกว่าอะไรคะ สีส้มแบบนี้เลยค่ะ เรียกว่าอะไรกันคะเด็กเคยเรียนกันแล้วชั่วโมงแรกใช่ไหมครับฝ้าย เด็กบอกว่าช้อนปลูกผักกะแก เก่งมากค่ะ ซึ่งในส่วนของดินและปุ๋ยมะพร้าวนี้ก็ส่งใบนี้นะคะอัตราการผสมก็ 1 ต่อ 1 นะคะ หรือว่าจะเป็น 2 ต่อ 1 นะคะโดยใช้ดินสอแล้วก็ปุ๋ยมะพร้าว 1 นะคะ กูจะเป็นหนึ่งคุยมะพร้าวหนึ่งนะคะแบบนี้นั่นเองค่ะ ขาดแล้วเมื่อเราปลูกเสร็จแล้วแล้วก็ต้องรดน้ำด้วยใช่ไหมครับใช่แล้วเขาบอกว่าเราก็จะเตรียมอะไรมานะคะนี่อันนึงนะคะก็จะเป็น บัวรดน้ำนะคะของฝ้ายน่ารักจังเลยนะครับเป็นรูปอะไรเอ่ย เป็นรูปชานั่นเองค่ะ ใช่แล้วค่ะน่ารักมากเลยนะคะ ค่ะตอนนี้นะคะเด็กๆรู้จักวัสดุอุปกรณ์ไปแล้วนะคะแล้วตอนนี้ค่ะครูแอร์ของครูฝ้ายก็ได้ แปลงโฉมเป็นที่เรียบร้อยแล้วนะคะใช่แล้วค่ะคือพร้อมที่จะลงมือปฏิบัติแล้วนะคะ แต่เรายังขาดอะไรอีก 1 อย่างให้กูป้ายถุงมือ ลองสวมถุงมือนั่นเองค่ะใช้แล้วขาดส่งมือนะคะ ก่อนที่จะ ลงมือปลูกใช่ไหมคะตอนนี้นะคะครูแอนผมฝ้ายขอเวลาสวมถุงมือสักครู่นะคะเด็กๆคะ ค่ะ แบบนี้เลยใส่ทั้งสองข้างไหมคะครูฝ้าย ใส่ 1 ข้างก็ได้ค่ะคุณครูแอร์ก็คือข้างขวานั่นเอง อันนี้ยังเหลืออยู่นะคะขอใส่ 2 ข้างเลยนะคะคุณครูแดร์ มีแบบนี้ค่ะเด็กใส่เรียบร้อยแล้ว อะไรนะคะเราก็จะมาเริ่มการเพาะเมล็ดกันเลยวันนี้คุณฝ้ายจะให้กูแอร์เป็นคนชั่วใช่ไหมคะ ใช่แล้วค่ะคุณครูแอร์ขั้นตอนแรกครูฝ้ายจะปลูกให้คนอื่นได้ดูก่อนก็คือการ สรุปให้เด็กๆดูด้วยนะคะก็คือการ ปลูกคะน้านั่นเองค่ะแล้วก็เดี๋ยวแกก็จะต้องปลูกตามครูฝ้ายเลยใช่ไหมคะใช่แล้วนะคะ เอาค่ะ ครูฝ้ายพร้อมแล้วนะคะแต่ไม่ทราบว่าเด็กระยะทางนั้นพร้อมหรือยังคะได้พร้อมกันแล้วใช่ไหมคะ โอ้โหพอแล้วราคาจะรู้ว่าเด็กไปทางนั้นจะ แสงโสมเหมือนกับเราหรือเปล่านะครับฝ้าย สงสัยจังเลยนะคะ เด็กๆคงจะพร้อมกันแล้วล่ะคงมีผ้ากันเปื้อนอะไรมา โอเคค่ะเดี๋ยวมาเรามาเริ่มกันเลยดีกว่า เร็วๆนะคะคุณครูจะเลือกภาชนะก่อนนะคะและนี่ก็คือภาชนะที่คุณครูฝ้ายใช้นั้นเองค่ะ แบบนี้นะคะ อันนี้เป็นขวดพลาสติกใช่ไหมคะฝ้ายเป็นขวดพลาสติกนะคะด้านบนอันนี้นะคะจะมีไว้สำหรับปลูก ตามหาสามารถที่จะใส่น้ำได้ค่ะแบบนี้เลยนะคะ เดี๋ยวจะอันนี้นะคะจะใช้ในการปลูกผักนะคะ เริ่มจากสิ่งแรกนะคะเราจะ นำดินมาใส่ในกระถางนี้นะคะ นี่ค่ะเรามีช้อนปลูกนะคะแล้วก็จะใช้ช้อนปลูกในการตักดินลงไปนั่นเองค่ะ กำลังไปในกระถางภาชนะนี้นะคะซึ่งถ้าเราไม่อยากให้ดินนั้นเหรอเปิดเพื่อนในห้องเรียนใช่ไหมคะ กรณีปลูกในห้องเรียนก็สามารถนำกระถางมีไว้ในนี้ได้ใช่ไหมคะ แล้วก็ตักดินใส่ลงไปนั้นเองนะคะเด็กๆ ถ้าพร้อมแล้วก็ใส่มันไปเลยอันนี้เราต้องใส่จนเต็มไหมคะฝ้าย ใส่จนเต็มพอประมาณนะคะก็คือ 30 4 ใช่ไหมคะใช่ประมาณที่ถึงขอบพอดีนะคะ บดินทร์ขอโทษอันนี้นะครับเวลาที่เราลดน้ำไปนี่ น้ำมันก็จะซึมลงไปเรื่อยๆทำให้ดินนี่ก็คือจะยุบตัวลงไปใช่ไหมคะ ใช่ค่ะงั้นแสดงว่าแสดงว่า แอบปลูกคือสเต็มเซลล์ ค่อยเอาไว้ที่กดออกไปนะคะดูวิธีการนะคะใช้ช้อนนี่นะคะกดลงไปก็ได้นะคะ นี่สักนิดนึงนะคะตรงนี้นะคะ ใช้ช้อนปลูกแบบนี้นะคะกดลงไปเห็นไหมเอ่ย เห็นกันอยู่ใช่ไหมคะ มีนะคะแต่มันยังไม่เต็มเท่าไหร่ใส่นี้ค่ะฝ้ายนิดนึงนะคะก็ใส่ลงไปได้ อ๋อเราต้องกดดูก่อนว่ามันได้หรือยังนะคะ นี่เป็นที่เรียบร้อยแล้วนะคะ เด็กๆอาจจะสังเกตเห็นเป็นเส้นๆแบบนี้นะคะอันนี้ก็คือคุยมาพานั่นเองนะคะ นี่คุยมะพร้าวนะคะส่วนผสมกันมาแล้วนะคะ เรียบร้อยแล้วนะคะเราก็จะมาวางไว้ในภาชนะ ของเราที่เราเตรียมไว้ตรงนี้ด้วยนะคะเพราะฉะนั้นค่ะเราก็จะใช้ ไม้นะคะถึงบางคนไม่มีไม้ใช้อะไรได้คะคุณครูแอร์ใช้นิ้วมือนะค่ะ แล้วนะคะใช้นิ้วมือก็ได้นะคะที่นี้นะคะ เราก็จะ ใครมานี่ล่ะคะทำต่อไปอย่างนี้ค่ะ ลองถามลุงให้เขาก่อนใช่ไหมคะทำลงไปแค่นิดเดียวนะคะประมาณแค่ 1 เส้นนะคะหรือว่า 2 สีนั้นเองค่ะ ประมาณนี้นะคะหลังจากนั้นนะคะเราก็ใส่เมล็ดนะคะบ้านเลขที่เราจะใช้วันนี้คือเมล็ดอะไรครับ คุณครูได้บอกไปเมื่อสักครู่แล้ว เมล็ดขนาดนั้นเองนะคะ เดี๋ยวรบกวนนะคะคุณครูเปิดให้ครูฝ้ายก่อนนะคะ ตอนนี้นะคะขั้นตอนการเกิดนะคะเด็กๆต้องระมัดระวังนะคะเพราะว่าเด็กของเรานั้นอาจจะตกได้นะคะ ใช่แล้วค่ะ ซึ่งมันเลยที่เราจะใช้ในวันนี้นะคะก็จะใช้อยู่ที่ประมาณ 3-4 เมล็ดนะคะถ้าใส่เยอะกว่านี้ไม่ได้เหรอคะครูฝ้ายถ้าใส่เยอะกว่านี้นะคะ จุฬาพืชเขาขึ้นมาเจริญเติบโตขึ้นมาเขาจะแย่งอาหารกันนะคะคุณครูแอร์ ตัวก็จะไม่เจริญเติบโตใช่ไหมคะใช่ค่ะแต่ถ้าเราใส่เมล็ดเดียวนะคะบางทีอาจจะไม่งอกก็ได้ กลุ่มนั้นก็คือว่างเปล่าไม่มีผักเลยใช่ไหมคะจะลดประมาณกี่เมตรคะป้าย 3-4 เมตรนะคะ คุณครูน่าจะเริ่มหยิบมาเลยนะคะจะใช้นิ้วข้าง ยังไม่เสร็จเลยนะคะพี่จะได้หยิบง่ายนะคะ มาแล้วนะคะ พรุ่งนี้ ประมาณกี่โมงแล้วคะ เมล็ดนะคะคุณครูฝ้ายค่ะชอบค่อยๆหยอดใส่ลงไปในหลุมนะคะที่เตรียมไว้นะคะรวมทั้งด้านนี้ นะคะ วันที่ 12 13 14 นะคะครบนะคะเรียบร้อยแล้วนะคะต่อไปค่ะ เราจะค่อยๆปิดปากหลุมแบบนี้นะคะ เวลาเราจอดรถลงไปนะคะเด็กก็ไม่ควรจะลึกมากสักเท่าไหร่ใช่ไหมคะครูป้าย เพราะว่า พืชที่งอกขึ้นมาหน่อยจะใช้เวลาในการเติบโตช้านะคะแล้วมันจะไม่ค่อยเห็นนะคะ สงกรานต์นั่นเองค่ะเรียบร้อยแล้วนะคะ เมื่อเราปลูกเพาะเมล็ดเสร็จแล้วนะคะเอารถน้ำมาแล้วก็ควรที่จะใช้อะไรดีคะ ใช้บัวรดน้ำค่ะใช้บัวรดน้ำนะคะ ซึ่งบัวรดน้ำเนี่ยเหมาะสำหรับการ ต้นกล้าเล็กๆแบบนี้เลยนะคะคุณครูก็จะเริ่มลดน้ำนะคะ นี่เห็นหรือยังคะนี่นะคะเราก็จะเอารถไปแค่พอชุ่มนะคะ แบบนี้ค่ะถ้าเรียบร้อยแล้วนะคะเอาแค่พอชุ่มนะคะเด็กๆ ราคา มาจากนั้นนะคะเราก็จะนำไป ฝากไว้ใน ที่ร่มนะคะยังไม่ค่อยโดนแดดเท่าไหร่นั่นเองค่ะว่าจะออกมาเป็นลักษณะแบบนี้ใช่ไหมคะครูฝ้ายใช่ค่ะ มองไกลๆแบบนี้แต่นี่ก็คือผักบุ้งนั่นเองนะคะ ที่คุณครูแนะนำตัวอย่างมาให้ดูกับพี่เพราะไปแล้วนะคะ ซึ่งคณะก็ได้เด็กได้เห็นต้นเมื่อสักครู่ไปแล้วใช่ไหมครับว่าเวลาเขาจะเริ่มจากตรงนั้นเป็นอย่างไรนั่นเองอันนี้ก็คือเสร็จเรียบร้อยแล้วนะคะ เดี๋ยวจะนำไปปลูกต่อค่ะ ขาดต่อไปก็เป็นหน้าที่ของครูแอนแล้วใช่ไหมคะใช่แล้วนะคะคุณครูแลต่อไปนี้คุณครูแอร์ ปลูกต้นอะไรนะคะ เอาดอกดาวเรืองดีกว่าค่ะครูฝ้ายคะ ดอกดาวเรืองใช่ไหมคะใช่ค่ะ อันดับแรกนะคะครูแปล ห้องนี่แหละค่ะดูดีของเราก่อนนะคะ กูผ่านเฉยๆเนี่ยนะคะใช่ค่ะแล้วก็พยายาม คลุกเคล้าดินให้เข้ากันแบบนี้นะคะเด็กๆ และหลังจากนั้นค่ะ เข้ากันดีแล้วนะครับไหว้ครูแอร์ก็จะขอตักใส่ภาชนะแบบนี้ค่ะ ค่าภาชนะก็แล้วแต่นะคะที่ B จะหาได้เลยนะคะ ครูแอร์หาง่ายลักษณะเป็นทรงสี่เหลี่ยมแบบนี้นะคะ ครูฝ้ายลองขันให้เด็กๆดูสิคะ นี่นะคะเขาจะได้ประมาณนี้นะคะ เสร็จหรือยังคะคุณครู anukul ไปแล้วในนี้นะคะครูแอร์ใส่กะปิไหมคะเด็กๆ หายไปเลยนะคะ ราคาป้ายค่อนข้างที่จะเต็มแล้วนะคะจะให้กูไปวางลงก่อนได้ค่ะ ว่างเลยนะคะ ควายเขาใส่เพิ่มนิดนึงนะคะช่วยเกลียดนะคะ นี่แหละค่ะ ก็สนุกจริงเลยนะครับว่าเพราะว่าเสาร์อาทิตย์นี้ค**ก็ใช้เวลาว่างนะคะในการปลูกพืชผัก ผลไม้ต่างๆนะคะเพราะเป็นสิ่งที่ครูแอนชอบและที่สำคัญค่ะเวลาปลูกเสร็จแล้วนะคะ เรายังได้ รับประทานอีกด้วยครับป้ายเสร็จแล้วค่ะครูแอร์นะคะ ก็เป็นการใช้เวลาว่างให้เกิดประโยชน์ด้วยนะคะแล้วก็ยังสามารถนำไปจำหน่ายหรือว่า ประดับบ้านก็ได้นะคะอันนี้เรียบร้อยแล้วครับครูฝ้ายและที่มีเวลาที่เราใช้ภาชนะต่างๆนี้เลยใช่ไหมคะ ซึ่งจริงๆ ของเราไม่ต้องซื้อก็ได้ใช่ไหมคะคุณครู ภาชนะเหล่านี้นะคะ ว่าจะช่วยในเรื่องของการอนุรักษ์สิ่งแวดล้อมด้วยใช่ไหมคะก็คือนำของที่อะไร ใช้ไปแล้วกลับมาใช้ใหม่ให้เกิดประโยชน์นั้นเองค่ะก็คือใช้ไปแล้วนำมาใช้ซ้ำนะคะที่เราพูดวันนี้เมื่อสักครู่นี้นะคะ ก็สามารถที่จะนำมาใช้ได้หรือว่าจะเป็น อะไรคะ 2 อย่างนี้ได้ส่งเครมนะคะคุณแอร์ชอบทางเขาบอกว่าถ้าสมมุติว่ากูอาบน้ำเสร็จแล้วก็สามารถที่จะนำถ้วยคัพเค้ก มา ปลูกต้นไม้ก็ได้ใช่ไหมคะใช่แล้วค่ะ อาจารย์ของเราที่ใช้ในวันนี้มีประโยชน์มากมายเลยนะคะเป็นวัสดุเหลือใช้นะคะเด็กๆ สามารถหยิบมาใช้ได้เลยนะคะอันนี้แค่ตัวอย่างนะคะมีอีกมากๆนะคะ ค่ะ ดีกว่านะคะพี่สาวกูให้กูไปช่วยหยิบ เลขอะไรดีคะ เอาดอกดาวเรืองดีกว่าค่ะดอกดาวเรืองนะคะครูฝ้ายจะเปิดให้นะคะ แอร์ต้องทำหลุมก่อนนะคะ หนูฝ้ายขนาด 1 กรัมมีความกว้างความยาวอยู่นะคะถ้าเราจะ ประมาณกี่ต้นดีคะประมาณสัก 4 ต้นดีกว่าแถวนั้นหมู่บ้านว่าถ้าช้ากว่านี้ก็คือต้นของเขาอาจจะไม่เจริญเติบโต อาหารกันนะคะหรือว่าเมื่อเขาโตเราสามารถที่จะ ตามต้นกล้า ประมาณหนึ่งแล้วไปแยกปู่กับอีกทางหนึ่งก็ได้นั่นเองนะคะ ตอนนี้ถ้าเราจะปลูก 4 หลุมใช่ไหมคะใช่ค่ะ ราคาทำหลุมที่ 1 นี่ประมาณนี้นะครับประมาณซัก 1 นิ้วนะคะความลึก ค่ะนี่ค่ะ ต่อไปค่ะตอนนี้หนูมี 2 สูบไหว้ ตอนนี้ราคา กลุ่มที่ 3 ค่ะและหลุมสุดท้ายค่ะครูฝ้าย ที่ 4 กบสีหลวงพ่อดีนะคะอาจจะนำเมล็ดพันธุ์นะคะ 34 เมล็ดพันธุ์เองตอนนี้ต้องตามให้แล้วค่ะเพราะตอนนี้กูทำใส่ถุงมืออยู่นะคะ ประมาณ 20 ได้เดี๋ยวเราจะเริ่มหยอดหลุมที่ 1 กันเลยนะคะ เมล็ดพันธุ์ของคุณครูนะคะพร้อมแล้วนะคะหลุมที่ 1 นะคะใส่ไปเลยค่ะ นะคะ มีนา 53 เรียบร้อยนะคะต่อไปค่ะเป็นหลุมที่ 2 นะคะ ใส่แล้วก็คือจบเลยนะคะครูฝ้าย กบน้าบินไปเลยนะคะ มันเป็นแบบนี้นะคะเด็กๆ นี่เห็นไหมคะมีอย่างนี้เลยนะคะเมล็ดดาวเรืองนะคะ ได้เลยค่ะ แล้วกลบ วันสุดท้ายครับว่ายน้ำสุดท้ายเป็นหลุมที่ 4 ใช่ไหมคะครูแอร์ใช่ค่ะหลังจากนั้นตลกตลกเลยนะคะและเมล็ดพันธุ์ที่เหลือก็เก็บไว้ใช้ต่อได้แล้วก็ ขั้นตอนสุดท้ายค่ะเป็นสิ่งที่เราจะลืมไม่ได้ค่ะฝ้ายคืออะไรคะกุญแจก็คือการลดนั้นเองค่ะ กันน้ำนะคะเราจะใช้บัวรดน้ำนะคะในการเล่นเองค่ะ ครูแอนลองลดได้ค่ะอันนี้ก็คือครูฝ้ายบอกว่าให้ลด เพียงเล็กน้อยใช่ไหมคะ Where ทำกุ้งเลยค่ะเมื่อกี้ประชุมนะคะ โอเคเรียบร้อยแล้วใช่ไหมคะครูแอร์แค่นี้ก็ เรียบร้อยแล้วค่ะครูฝ้ายขอชมนะคะ นี่ก็คือการปลูกอะไรนะคะก็คือการปลูกดอกดาวเรืองนั่นเองค่ะ และก็ปลูก คะน้านะคะทางผักสวนครัวแล้วก็พืชดอกค่ะ พืชดอกนะคะ เสร็จเรียบร้อยแล้วก็จะมีแบบนี้ใช่ไหมคะ สีสันสวยงามสีเหลืองตัวเองค่ะ เอารหัสภาษาที่ของเราก็เรียบร้อยแล้วนะคะ เอาไปขายให้ได้สิ่งนั้น ไปฝึกกิจกรรมอะไรไปดูอะไรค่ะ ตลกให้ตอนเย็นนะคะเด็กต้องมีขั้นตอนของการปฏิบัติกิจกรรมนั้นเองนะคะ เด็กปลายทางจะต้องทำอะไรบ้างไปดูกันเลยค่ะสำหรับกิจกรรมที่ 1 นะคะ ให้นักเรียนฝึกปฏิบัติการเพาะเมล็ดพืชค่ะ เด็กจะได้เตรียมเมล็ดมาเป็นที่เรียบร้อยแล้วนะคะเดี๋ยวเราก็จะ ลงมือทำกันนะคะสำหรับข้อที่ 2 นะคะเด็กทำใบงานที่ 3 นะคะ การเพาะ การขยายพันธุ์พืชนะคะแบบต่างๆค่ะซึ่งส่งใบงานที่ 3 นะคะเด็กสามารถนำกลับไปทำเป็นการบ้านได้นะคะ อันนี้ก็คือกิจกรรมที่เด็กจะต้องทำในวันนี้นะคะ มีอยู่ 2 กิจกรรมด้วยกันค่ะ ในส่วนของบทบาทของคุณครูปลายทางนะคะก็ต้องขอความกรุณาคุณครูปลายทางนะคะ งานแจกใบงาน ที่ 3 นะคะ เรื่องการขยายพันธุ์พืชแบบต่างๆนะคะตรงนี้นะคะก็แจกให้กับนักเรียนได้ไปทำการบ้านนั้นเองค่ะและก็ ขอในส่วนของการดูแลนะคะควบคุมให้คำปรึกษาขณะนักเรียนฝึกปฏิบัติ การปลูกพืชด้วยการเพาะเมล็ดพืชนั้นเองค่ะ หลังจากที่เด็กได้ฝึกปฏิบัติเสร็จแล้วนะคะ จะให้เด่นนะคะ พัดลมส่งภาพถ่ายการขยายพันธุ์พืช คู่กับตนเองนะคะ มาที่ช่องทางด้านล่างนี้เลยนะคะซึ่งก็จะเป็นในส่วนของอีเมลนะคะ n a t t i y a at hotmail.com นะคะ ส่งภาพถ่ายมาที่ช่องทางนี้นะคะหรือว่าคุณครูปลายทางนะคะอาจจะเป็นผู้ดูแลนะคะ ถ่ายภาพให้กับนักเรียนและส่งมาที่ช่องทางอีเมลนี้เลยนะคะ ในส่วนของใบงานนะคะก็จะมีใบงาน ตามที่ได้เห็นนี้นะฮะก็คำชี้แจงให้นักเรียนนะคะว่าต้นพืชมา 1 ชนิด พร้อมบอกวิธีการขยายพันธุ์พืช แบบอาศัยเพศนั่นเองนะคะ ก็คือการเพาะเมล็ดนะคะ และวาดภาพมายัง ช่องว่างมีนะคะ คำถามมา ในภาพนี้เลยนะคะ ก็คือชื่อต้นพืชวิธีการขยายพันธุ์พืชเพราะอะไรถึงขยายพันธุ์พืช วิธีนี้ค่ะ ถ้าตอนนี้นะคะเด็กพร้อมแล้วนะคะเตรียมวัสดุอุปกรณ์ที่ต้องการ เพราะนะคะเมล็ดนะคะให้พร้อมขึ้นมาได้เลยนะคะและก็ลงมือเพาะเมล็ดนะคะ อย่าส่งเสียงดังคะ ควรที่จะมาทำเสร็จแล้วนะคะคุณจัดเก็บอุปกรณ์ให้เรียบร้อย นั่นเองค่ะแล้วก็มาดูแลต้นพืชของเรานะคะคนที่จะลดน้ำหนัก 2-3 ครั้งเป็นต้นไปนะคะ ไม่ลงมือทำกันเลยค่ะเด็กๆ ตอนนี้นะคะเด็กๆคงจะฝึกปฏิบัติการเพาะเมล็ดเกษตรเรียบร้อยแล้วใช่ไหมคะวันนี้นะคะคุณครูก็จะมาทบทวน ในส่วนของการทำงานนะคะที่จะฝากไว้กับเด็กนั้นได้ทำเป็นการบ้านนะคะ คำชี้แจงของเรานะคะ ก็คือให้นักเรียนวาดภาพต้นพืชนะคะมา 1 ต้นนะคะ พร้อมบอกวิธีการขยายพันธุ์พืชแบบอาศัยเพศนะคะ และนี่นะคะก็คือตัวอย่างใบงานของเรานะคะก็คือมีช่องสี่เหลี่ยมมาให้กับนักเรียนนั้น ในวันอังคารนะคะก็คือต้นพืชมา 1 ต้นนั่นเองใช่ค่ะแล้วก็นักเรียนสามารถที่จะตกแต่งระบายสีให้เกิดความสวยงาม ด้วยนะคะ แล้วต่อไปนะคะก็ให้นักเรียนแล้วนะคะตอบคำถาม คำถามจะมีอยู่ว่าชื่อต้นพืชนี้ชื่อต้นอะไรนะคะก็ให้ใส่ชื่อมาในส่วนของข้างล่างนะคะ ในส่วนของวิธีการขยายพันธุ์พืชนะคะ บอกมาว่าขยายพันธุ์พืชโดยวิธีการอะไรนะคะ ก็ตกลงมานะคะ รวมไปถึงอธิบายว่าเพราะอะไร ขยายพันธุ์พืชโดยวิธีนี้นะคะ ก็ให้ ประมาณนั้นเองค่ะ ซึ่งตรงนี้นะคะว่าใช่นักเรียนนัดไปทำการบ้านนะนั่นเองนะคะ และสำหรับต่อไปนะคะ จะเป็นในส่วนของการสรุปบทเรียนของเราแล้วนะคะเนื่องจากเวลา ของเรานั้นใกล้จะหมดลงแล้วนะคะ การสรุปบทเรียนของเรานะคะ การขยายพันธุ์พืชเป็นการเพิ่มจำนวนของต้นพืชให้ได้จำนวนมาก พอกับปริมาณความต้องการที่เพิ่มขึ้น พืชต้นใหม่ที่ได้ยังคงลักษณะของต้นพืชและคุณสมบัติที่ดี เหมือนเดิม สัมมนาบทเรียนในครั้งต่อไปนะคะเด็กๆนั้นจะได้เรียนรู้เกี่ยวกับเรื่องอะไรนะคะ เดี๋ยวเราไปดูกันเลยค่ะนี่เลยนะคะเรียนที่เด็กจะได้เรียนกันในชั่วโมงนะคะก็คือการขยายพันธุ์พืช แบบต่างๆนะคะแต่ว่าเป็นชั่วโมงที่ 2 นั่นเองค่ะ ต่อไปนะคะสำหรับสิ่งที่เด็กนั้นจะต้องเตรียมเลยค่ะก็จะมีใบความรู้ที่ 4 นะคะในเรื่องของการขยายพันธุ์พืชแบบต่างๆค่ะ แต่ว่าเป็นเรื่องที่ 2 นะคะ แล้วก็ใบงานที่ 4 นะคะการขยายพันธุ์พืชแบบต่างๆค่ะ ทั้งหมดนี้ราคาก็จะเป็น ใบความรู้และใบงานนะคะซึ่งคุณครูไปทางนั้นสามารถที่จะดาวน์โหลดได้ที่ www L TV dot ac.th และในส่วนของสิ่งที่เด็กต้องเตรียมในการในการฝึกปฏิบัติครั้งต่อไปนะคะจะได้แก่วัสดุอุปกรณ์ ที่ใช้ในการขยายพันธุ์พืชแบบอาศัยเพศ เขาจะได้แก่ 1 ต้นพันธุ์พืชนะคะเช่นมะนาวกิ่งโกสน กุหลาบนะคะ กรณีที่มีต้นว่าลักษณะนี้อยู่ที่บ้านอยู่แล้วนะคะ เด็กอาจจะไม่ต้องตัดมาก็ได้นะคะแต่กรณีที่ เด็กอยากจะปักชำนะคะให้ตัดกิ่งมา ต่อไปค่ะก็จะเป็น วัสดุอุปกรณ์สำหรับการตอนกิ่งนั้นเองนะคะซึ่งถ้าเราจะใช้ในส่วนของขุยมะพร้าวนะคะใส่ถุงพลาสติกนะคะ หลังจากนั้นนะคะ ผ่าตรงกลางของถุงพลาสติกนะคะที่มีคุณภาพอยู่แล้วก็นำไปแช่น้ำนะคะ ซึ่งตรงนี้อาจจะแช่น้ำที่ใช้ในน้ำที่ใส่สารเร่งรากได้นะคะ ไปค่ะ เชือกฟางและมีดสำหรับการควั่นกิ่งมันเองค่ะ กรณีของการตอนกิ่งนะคะแต่เด็กคนไหนที่สะดวกในการปักชำ หมอตา หรือจะทำอย่างอื่นทาบกิ่งแบบนี้นะคะก็สามารถที่จะนำสิ่งนั้น ทำได้นะคะและอุปกรณ์ ทีเด็ดต้องการอะไรแบบนี้นะคะเด็กสามารถที่จะขอคำแนะนำกับคุณครูปลายทางได้นะคะ ในส่วนของวันนี้ค่ะ คุณครูป้ายและคุณครูแอร์ต้องขอลาไปก่อนนะคะสวัสดีค่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การงานอาชีพ หน่วยที่ 5_๓ การขยายพันธุ์พืชแบบต่าง ๆ (1) 16 พ.ย. 64 (มีใบงาน และใบความรู้)</dc:title>
  <dc:creator/>
  <cp:keywords/>
  <dcterms:created xsi:type="dcterms:W3CDTF">2024-01-04T03:07:21Z</dcterms:created>
  <dcterms:modified xsi:type="dcterms:W3CDTF">2024-01-04T03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ุมภาพันธ์ 2566 เวลา 13.32 น.</vt:lpwstr>
  </property>
  <property fmtid="{D5CDD505-2E9C-101B-9397-08002B2CF9AE}" pid="3" name="subtitle">
    <vt:lpwstr/>
  </property>
</Properties>
</file>